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88D96" w14:textId="77777777" w:rsidR="00C93683" w:rsidRDefault="00C93683" w:rsidP="00C93683">
      <w:pPr>
        <w:pStyle w:val="BodyTextLevel2"/>
        <w:numPr>
          <w:ilvl w:val="0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Create:</w:t>
      </w:r>
    </w:p>
    <w:p w14:paraId="627CB3FE" w14:textId="77777777" w:rsidR="00C93683" w:rsidRDefault="00C93683" w:rsidP="00C93683">
      <w:pPr>
        <w:pStyle w:val="BodyTextLevel2"/>
        <w:numPr>
          <w:ilvl w:val="1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Equijoin</w:t>
      </w:r>
    </w:p>
    <w:p w14:paraId="651204D1" w14:textId="77777777" w:rsidR="00C93683" w:rsidRDefault="00C93683" w:rsidP="00C93683">
      <w:pPr>
        <w:pStyle w:val="BodyTextLevel2"/>
        <w:numPr>
          <w:ilvl w:val="1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Natural join</w:t>
      </w:r>
    </w:p>
    <w:p w14:paraId="7F4FB531" w14:textId="77777777" w:rsidR="00C93683" w:rsidRDefault="00C93683" w:rsidP="00C93683">
      <w:pPr>
        <w:pStyle w:val="BodyTextLevel2"/>
        <w:numPr>
          <w:ilvl w:val="1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Cartesian product</w:t>
      </w:r>
    </w:p>
    <w:p w14:paraId="2FE70EE4" w14:textId="77777777" w:rsidR="00C93683" w:rsidRDefault="00C93683" w:rsidP="00C93683">
      <w:pPr>
        <w:pStyle w:val="BodyTextLevel2"/>
        <w:spacing w:before="0" w:after="0" w:line="360" w:lineRule="auto"/>
        <w:ind w:left="360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 xml:space="preserve">for the </w:t>
      </w:r>
      <w:r>
        <w:rPr>
          <w:rFonts w:ascii="Arial" w:hAnsi="Arial" w:cs="Arial"/>
          <w:b/>
          <w:sz w:val="28"/>
          <w:szCs w:val="22"/>
        </w:rPr>
        <w:t>project</w:t>
      </w:r>
      <w:r>
        <w:rPr>
          <w:rFonts w:ascii="Arial" w:hAnsi="Arial" w:cs="Arial"/>
          <w:sz w:val="28"/>
          <w:szCs w:val="22"/>
        </w:rPr>
        <w:t xml:space="preserve"> and </w:t>
      </w:r>
      <w:proofErr w:type="spellStart"/>
      <w:r>
        <w:rPr>
          <w:rFonts w:ascii="Arial" w:hAnsi="Arial" w:cs="Arial"/>
          <w:b/>
          <w:sz w:val="28"/>
          <w:szCs w:val="22"/>
        </w:rPr>
        <w:t>works_on</w:t>
      </w:r>
      <w:proofErr w:type="spellEnd"/>
      <w:r>
        <w:rPr>
          <w:rFonts w:ascii="Arial" w:hAnsi="Arial" w:cs="Arial"/>
          <w:sz w:val="28"/>
          <w:szCs w:val="22"/>
        </w:rPr>
        <w:t xml:space="preserve"> tables(refer Assignment1).</w:t>
      </w:r>
    </w:p>
    <w:p w14:paraId="4E32FE7E" w14:textId="77777777" w:rsidR="00C93683" w:rsidRDefault="00C93683" w:rsidP="00C93683">
      <w:pPr>
        <w:pStyle w:val="BodyTextLevel2"/>
        <w:numPr>
          <w:ilvl w:val="0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employee numbers and job titles of all employees working on project Gemini</w:t>
      </w:r>
    </w:p>
    <w:p w14:paraId="155A146C" w14:textId="77777777" w:rsidR="00C93683" w:rsidRDefault="00C93683" w:rsidP="00C93683">
      <w:pPr>
        <w:pStyle w:val="BodyTextLevel2"/>
        <w:numPr>
          <w:ilvl w:val="0"/>
          <w:numId w:val="1"/>
        </w:numPr>
        <w:spacing w:before="0" w:after="0" w:line="360" w:lineRule="auto"/>
        <w:rPr>
          <w:rFonts w:ascii="Arial" w:hAnsi="Arial" w:cs="Arial"/>
          <w:i/>
          <w:sz w:val="28"/>
          <w:szCs w:val="22"/>
        </w:rPr>
      </w:pPr>
      <w:r>
        <w:rPr>
          <w:rFonts w:ascii="Arial" w:hAnsi="Arial" w:cs="Arial"/>
          <w:sz w:val="28"/>
          <w:szCs w:val="22"/>
        </w:rPr>
        <w:t xml:space="preserve">Get the first and last names of all employees that work for departments </w:t>
      </w:r>
      <w:r>
        <w:rPr>
          <w:rFonts w:ascii="Arial" w:hAnsi="Arial" w:cs="Arial"/>
          <w:i/>
          <w:sz w:val="28"/>
          <w:szCs w:val="22"/>
        </w:rPr>
        <w:t>Research</w:t>
      </w:r>
      <w:r>
        <w:rPr>
          <w:rFonts w:ascii="Arial" w:hAnsi="Arial" w:cs="Arial"/>
          <w:sz w:val="28"/>
          <w:szCs w:val="22"/>
        </w:rPr>
        <w:t xml:space="preserve"> or </w:t>
      </w:r>
      <w:proofErr w:type="spellStart"/>
      <w:r>
        <w:rPr>
          <w:rFonts w:ascii="Arial" w:hAnsi="Arial" w:cs="Arial"/>
          <w:i/>
          <w:sz w:val="28"/>
          <w:szCs w:val="22"/>
        </w:rPr>
        <w:t>Acounting</w:t>
      </w:r>
      <w:proofErr w:type="spellEnd"/>
      <w:r>
        <w:rPr>
          <w:rFonts w:ascii="Arial" w:hAnsi="Arial" w:cs="Arial"/>
          <w:i/>
          <w:sz w:val="28"/>
          <w:szCs w:val="22"/>
        </w:rPr>
        <w:t>.</w:t>
      </w:r>
    </w:p>
    <w:p w14:paraId="3BCE353F" w14:textId="77777777" w:rsidR="00C93683" w:rsidRDefault="00C93683" w:rsidP="00C93683">
      <w:pPr>
        <w:pStyle w:val="BodyTextLevel2"/>
        <w:numPr>
          <w:ilvl w:val="0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enter dates of all clerks that belong to the department d1.</w:t>
      </w:r>
    </w:p>
    <w:p w14:paraId="70DD8CB2" w14:textId="77777777" w:rsidR="00C93683" w:rsidRDefault="00C93683" w:rsidP="00C93683">
      <w:pPr>
        <w:pStyle w:val="BodyTextLevel2"/>
        <w:numPr>
          <w:ilvl w:val="0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names of projects on which two or more clerks are working.</w:t>
      </w:r>
    </w:p>
    <w:p w14:paraId="7E6B8E8F" w14:textId="77777777" w:rsidR="00C93683" w:rsidRDefault="00C93683" w:rsidP="00C93683">
      <w:pPr>
        <w:pStyle w:val="BodyTextLevel2"/>
        <w:numPr>
          <w:ilvl w:val="0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first and last names of the employees that are manager and that work on project Mercury.</w:t>
      </w:r>
    </w:p>
    <w:p w14:paraId="7F48F490" w14:textId="77777777" w:rsidR="00C93683" w:rsidRDefault="00C93683" w:rsidP="00C93683">
      <w:pPr>
        <w:pStyle w:val="BodyTextLevel2"/>
        <w:numPr>
          <w:ilvl w:val="0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first and last names of all employee who entered the project at the same time as at least one other employee.</w:t>
      </w:r>
    </w:p>
    <w:p w14:paraId="2CDB38D1" w14:textId="77777777" w:rsidR="00C93683" w:rsidRDefault="00C93683" w:rsidP="00C93683">
      <w:pPr>
        <w:pStyle w:val="BodyTextLevel2"/>
        <w:numPr>
          <w:ilvl w:val="0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employee numbers of the employees living in the same location and belonging to the same department as one another.</w:t>
      </w:r>
    </w:p>
    <w:p w14:paraId="711F712E" w14:textId="77777777" w:rsidR="00C93683" w:rsidRDefault="00C93683" w:rsidP="00C93683">
      <w:pPr>
        <w:pStyle w:val="BodyTextLevel2"/>
        <w:numPr>
          <w:ilvl w:val="0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employee numbers of all employees belonging to the Marketing department.</w:t>
      </w:r>
    </w:p>
    <w:p w14:paraId="5E45E7F2" w14:textId="77777777" w:rsidR="00C93683" w:rsidRDefault="00C93683" w:rsidP="00C93683">
      <w:pPr>
        <w:pStyle w:val="BodyTextLevel2"/>
        <w:spacing w:before="0" w:after="0" w:line="360" w:lineRule="auto"/>
        <w:ind w:left="720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Find two equivalent solutions using:</w:t>
      </w:r>
    </w:p>
    <w:p w14:paraId="3AE02108" w14:textId="77777777" w:rsidR="00C93683" w:rsidRDefault="00C93683" w:rsidP="00C93683">
      <w:pPr>
        <w:pStyle w:val="BodyTextLevel2"/>
        <w:numPr>
          <w:ilvl w:val="1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the JOIN operator</w:t>
      </w:r>
    </w:p>
    <w:p w14:paraId="435FFBE2" w14:textId="77777777" w:rsidR="00C93683" w:rsidRDefault="00C93683" w:rsidP="00C93683">
      <w:pPr>
        <w:pStyle w:val="BodyTextLevel2"/>
        <w:numPr>
          <w:ilvl w:val="1"/>
          <w:numId w:val="1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The correlated subquery.</w:t>
      </w:r>
    </w:p>
    <w:p w14:paraId="544EEDFC" w14:textId="77777777" w:rsidR="00C93683" w:rsidRDefault="00C93683" w:rsidP="00C93683">
      <w:pPr>
        <w:pStyle w:val="BodyTextLevel2"/>
        <w:spacing w:before="0" w:after="0" w:line="360" w:lineRule="auto"/>
        <w:ind w:left="0"/>
        <w:rPr>
          <w:rFonts w:ascii="Arial" w:hAnsi="Arial" w:cs="Arial"/>
          <w:sz w:val="28"/>
          <w:szCs w:val="22"/>
        </w:rPr>
      </w:pPr>
    </w:p>
    <w:p w14:paraId="730CB110" w14:textId="77777777" w:rsidR="00C93683" w:rsidRDefault="00C93683" w:rsidP="00C93683">
      <w:pPr>
        <w:pStyle w:val="BodyTextLevel2"/>
        <w:spacing w:before="0" w:after="0" w:line="360" w:lineRule="auto"/>
        <w:ind w:left="0" w:firstLine="720"/>
        <w:rPr>
          <w:rFonts w:ascii="Arial" w:hAnsi="Arial" w:cs="Arial"/>
          <w:sz w:val="28"/>
          <w:szCs w:val="22"/>
          <w:u w:val="single"/>
        </w:rPr>
      </w:pPr>
      <w:r>
        <w:rPr>
          <w:rFonts w:ascii="Arial" w:hAnsi="Arial" w:cs="Arial"/>
          <w:sz w:val="28"/>
          <w:szCs w:val="22"/>
          <w:u w:val="single"/>
        </w:rPr>
        <w:t>Modifying a Table’s Contents</w:t>
      </w:r>
    </w:p>
    <w:p w14:paraId="48F1AED2" w14:textId="77777777" w:rsidR="00C93683" w:rsidRDefault="00C93683" w:rsidP="00C93683">
      <w:pPr>
        <w:pStyle w:val="BodyTextLevel2"/>
        <w:spacing w:before="0" w:after="0" w:line="360" w:lineRule="auto"/>
        <w:ind w:left="0"/>
        <w:rPr>
          <w:rFonts w:ascii="Arial" w:hAnsi="Arial" w:cs="Arial"/>
          <w:sz w:val="28"/>
          <w:szCs w:val="22"/>
          <w:u w:val="single"/>
        </w:rPr>
      </w:pPr>
    </w:p>
    <w:p w14:paraId="7ACC7970" w14:textId="77777777" w:rsidR="00C93683" w:rsidRDefault="00C93683" w:rsidP="00C93683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Insert the data of a new employee called Julia Long, whose employee number is 1111. Her department number is not known yet.</w:t>
      </w:r>
    </w:p>
    <w:p w14:paraId="115BC503" w14:textId="77777777" w:rsidR="00C93683" w:rsidRDefault="00C93683" w:rsidP="00C93683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 xml:space="preserve">Create a new table called </w:t>
      </w:r>
      <w:r>
        <w:rPr>
          <w:rFonts w:ascii="Arial" w:hAnsi="Arial" w:cs="Arial"/>
          <w:b/>
          <w:sz w:val="28"/>
          <w:szCs w:val="22"/>
        </w:rPr>
        <w:t>emp_d1_d2</w:t>
      </w:r>
      <w:r>
        <w:rPr>
          <w:rFonts w:ascii="Arial" w:hAnsi="Arial" w:cs="Arial"/>
          <w:sz w:val="28"/>
          <w:szCs w:val="22"/>
        </w:rPr>
        <w:t xml:space="preserve"> with all employees who </w:t>
      </w:r>
      <w:r>
        <w:rPr>
          <w:rFonts w:ascii="Arial" w:hAnsi="Arial" w:cs="Arial"/>
          <w:sz w:val="28"/>
          <w:szCs w:val="22"/>
        </w:rPr>
        <w:lastRenderedPageBreak/>
        <w:t xml:space="preserve">work for department d1 or d1, and load the corresponding rows from the </w:t>
      </w:r>
      <w:r>
        <w:rPr>
          <w:rFonts w:ascii="Arial" w:hAnsi="Arial" w:cs="Arial"/>
          <w:b/>
          <w:sz w:val="28"/>
          <w:szCs w:val="22"/>
        </w:rPr>
        <w:t>employee</w:t>
      </w:r>
      <w:r>
        <w:rPr>
          <w:rFonts w:ascii="Arial" w:hAnsi="Arial" w:cs="Arial"/>
          <w:sz w:val="28"/>
          <w:szCs w:val="22"/>
        </w:rPr>
        <w:t xml:space="preserve"> table.</w:t>
      </w:r>
    </w:p>
    <w:p w14:paraId="08A1B95E" w14:textId="77777777" w:rsidR="00C93683" w:rsidRDefault="00C93683" w:rsidP="00C93683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Modify the job of all the employees in project p1 who are managers. They have to work as clerks from now on.</w:t>
      </w:r>
    </w:p>
    <w:p w14:paraId="3F51043F" w14:textId="77777777" w:rsidR="00C93683" w:rsidRDefault="00C93683" w:rsidP="00C93683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The budgets of all projects are no longer determined. Assign all budgets the NULL value.</w:t>
      </w:r>
    </w:p>
    <w:p w14:paraId="221CA819" w14:textId="77777777" w:rsidR="00C93683" w:rsidRDefault="00C93683" w:rsidP="00C93683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Increase the budget of the project where the manager has the employee number 10102. The increase is 10%.</w:t>
      </w:r>
    </w:p>
    <w:p w14:paraId="40699E4D" w14:textId="77777777" w:rsidR="00C93683" w:rsidRDefault="00C93683" w:rsidP="00C93683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 xml:space="preserve">Change the enter date for the projects for those employees who work in project p1 and belong to the department </w:t>
      </w:r>
      <w:r>
        <w:rPr>
          <w:rFonts w:ascii="Arial" w:hAnsi="Arial" w:cs="Arial"/>
          <w:i/>
          <w:sz w:val="28"/>
          <w:szCs w:val="22"/>
        </w:rPr>
        <w:t>Sales.</w:t>
      </w:r>
      <w:r>
        <w:rPr>
          <w:rFonts w:ascii="Arial" w:hAnsi="Arial" w:cs="Arial"/>
          <w:sz w:val="28"/>
          <w:szCs w:val="22"/>
        </w:rPr>
        <w:t xml:space="preserve"> The new date is 12.12.1998.</w:t>
      </w:r>
    </w:p>
    <w:p w14:paraId="2EEAB3EF" w14:textId="77777777" w:rsidR="00C93683" w:rsidRDefault="00C93683" w:rsidP="00C93683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Create a stored procedure to insert data into department and Employee table.</w:t>
      </w:r>
    </w:p>
    <w:p w14:paraId="7D05A7FE" w14:textId="77777777" w:rsidR="00000000" w:rsidRDefault="00000000"/>
    <w:sectPr w:rsidR="00BE29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 w16cid:durableId="40418869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77624551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zMyM7A0tjQ3NTJW0lEKTi0uzszPAykwrAUA8THSkCwAAAA="/>
  </w:docVars>
  <w:rsids>
    <w:rsidRoot w:val="004402BE"/>
    <w:rsid w:val="004402BE"/>
    <w:rsid w:val="00714F11"/>
    <w:rsid w:val="00774350"/>
    <w:rsid w:val="00BE4C08"/>
    <w:rsid w:val="00C93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23189"/>
  <w15:docId w15:val="{BB7DB4DC-C14E-4368-9366-6E37FFD43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Level2">
    <w:name w:val="Body Text Level 2"/>
    <w:basedOn w:val="BodyText"/>
    <w:rsid w:val="00C93683"/>
    <w:pPr>
      <w:widowControl w:val="0"/>
      <w:suppressAutoHyphens/>
      <w:spacing w:before="120" w:line="240" w:lineRule="auto"/>
      <w:ind w:left="1080"/>
    </w:pPr>
    <w:rPr>
      <w:rFonts w:ascii="Times New Roman" w:eastAsia="Lucida Sans Unicode" w:hAnsi="Times New Roman" w:cs="Times New Roman"/>
      <w:kern w:val="2"/>
      <w:szCs w:val="24"/>
      <w:lang w:val="en-US" w:eastAsia="en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C9368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936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08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0</Words>
  <Characters>1484</Characters>
  <Application>Microsoft Office Word</Application>
  <DocSecurity>0</DocSecurity>
  <Lines>12</Lines>
  <Paragraphs>3</Paragraphs>
  <ScaleCrop>false</ScaleCrop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4</cp:revision>
  <cp:lastPrinted>2023-09-27T08:17:00Z</cp:lastPrinted>
  <dcterms:created xsi:type="dcterms:W3CDTF">2018-01-10T14:21:00Z</dcterms:created>
  <dcterms:modified xsi:type="dcterms:W3CDTF">2023-09-27T08:18:00Z</dcterms:modified>
</cp:coreProperties>
</file>